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njani Subramani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njan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bramani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3 Caren Drive,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njani.satizv@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2578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ha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arsh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4/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